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23E7DF" w14:textId="3E6317C4" w:rsidR="00AD735D" w:rsidRDefault="007B14CA" w:rsidP="001F605C">
      <w:pPr>
        <w:rPr>
          <w:rFonts w:ascii="Times New Roman" w:hAnsi="Times New Roman" w:cs="Times New Roman"/>
          <w:b/>
          <w:sz w:val="28"/>
        </w:rPr>
      </w:pPr>
      <w:r w:rsidRPr="007B14CA">
        <w:rPr>
          <w:rFonts w:ascii="Times New Roman" w:hAnsi="Times New Roman" w:cs="Times New Roman"/>
          <w:b/>
          <w:noProof/>
          <w:sz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7C2AF28" wp14:editId="1C930065">
                <wp:simplePos x="0" y="0"/>
                <wp:positionH relativeFrom="margin">
                  <wp:align>right</wp:align>
                </wp:positionH>
                <wp:positionV relativeFrom="paragraph">
                  <wp:posOffset>-685800</wp:posOffset>
                </wp:positionV>
                <wp:extent cx="1190625" cy="885825"/>
                <wp:effectExtent l="0" t="0" r="28575" b="285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0625" cy="885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BE7855" w14:textId="169740DC" w:rsidR="007B14CA" w:rsidRDefault="007B14CA">
                            <w:r>
                              <w:t>Number:</w:t>
                            </w:r>
                          </w:p>
                          <w:p w14:paraId="034E964A" w14:textId="3C474769" w:rsidR="007B14CA" w:rsidRDefault="007B14CA"/>
                          <w:p w14:paraId="158B64CF" w14:textId="306BA6A4" w:rsidR="007B14CA" w:rsidRPr="007B14CA" w:rsidRDefault="007B14CA" w:rsidP="007B14CA">
                            <w:pPr>
                              <w:jc w:val="center"/>
                              <w:rPr>
                                <w:b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C2AF2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2.55pt;margin-top:-54pt;width:93.75pt;height:69.7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">
                <v:textbox>
                  <w:txbxContent>
                    <w:p w14:paraId="01BE7855" w14:textId="169740DC" w:rsidR="007B14CA" w:rsidRDefault="007B14CA">
                      <w:r>
                        <w:t>Number:</w:t>
                      </w:r>
                    </w:p>
                    <w:p w14:paraId="034E964A" w14:textId="3C474769" w:rsidR="007B14CA" w:rsidRDefault="007B14CA"/>
                    <w:p w14:paraId="158B64CF" w14:textId="306BA6A4" w:rsidR="007B14CA" w:rsidRPr="007B14CA" w:rsidRDefault="007B14CA" w:rsidP="007B14CA">
                      <w:pPr>
                        <w:jc w:val="center"/>
                        <w:rPr>
                          <w:b/>
                          <w:sz w:val="1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405FF">
        <w:rPr>
          <w:rFonts w:ascii="Times New Roman" w:hAnsi="Times New Roman" w:cs="Times New Roman"/>
          <w:b/>
          <w:sz w:val="28"/>
        </w:rPr>
        <w:t>202</w:t>
      </w:r>
      <w:r w:rsidR="00925C36">
        <w:rPr>
          <w:rFonts w:ascii="Times New Roman" w:hAnsi="Times New Roman" w:cs="Times New Roman"/>
          <w:b/>
          <w:sz w:val="28"/>
        </w:rPr>
        <w:t>6</w:t>
      </w:r>
      <w:r w:rsidR="005405FF">
        <w:rPr>
          <w:rFonts w:ascii="Times New Roman" w:hAnsi="Times New Roman" w:cs="Times New Roman"/>
          <w:b/>
          <w:sz w:val="28"/>
        </w:rPr>
        <w:t xml:space="preserve"> </w:t>
      </w:r>
      <w:r w:rsidR="001F605C" w:rsidRPr="001F605C">
        <w:rPr>
          <w:rFonts w:ascii="Times New Roman" w:hAnsi="Times New Roman" w:cs="Times New Roman"/>
          <w:b/>
          <w:sz w:val="28"/>
        </w:rPr>
        <w:t>Madison County 4-H Jr. Camp Registration Form</w:t>
      </w:r>
    </w:p>
    <w:p w14:paraId="056FFB38" w14:textId="089E3FB7" w:rsidR="001F605C" w:rsidRDefault="001F605C" w:rsidP="001F605C">
      <w:pPr>
        <w:rPr>
          <w:rFonts w:ascii="Times New Roman" w:hAnsi="Times New Roman" w:cs="Times New Roman"/>
          <w:b/>
          <w:sz w:val="28"/>
        </w:rPr>
      </w:pPr>
    </w:p>
    <w:p w14:paraId="4A52C258" w14:textId="5ED941DF" w:rsidR="001F605C" w:rsidRDefault="009627C9" w:rsidP="001F605C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Name: _</w:t>
      </w:r>
      <w:r w:rsidR="001F605C">
        <w:rPr>
          <w:rFonts w:ascii="Times New Roman" w:hAnsi="Times New Roman" w:cs="Times New Roman"/>
          <w:b/>
          <w:sz w:val="28"/>
        </w:rPr>
        <w:t xml:space="preserve">___________________________________ Gender: Male or Female </w:t>
      </w:r>
    </w:p>
    <w:p w14:paraId="6CFACDB2" w14:textId="46E006B1" w:rsidR="007B14CA" w:rsidRDefault="001F605C" w:rsidP="001F605C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Parent’s or Legal Guardian: _________________________________________</w:t>
      </w:r>
    </w:p>
    <w:p w14:paraId="31E89357" w14:textId="77777777" w:rsidR="005405FF" w:rsidRDefault="005405FF" w:rsidP="001F605C">
      <w:pPr>
        <w:rPr>
          <w:rFonts w:ascii="Times New Roman" w:hAnsi="Times New Roman" w:cs="Times New Roman"/>
          <w:b/>
          <w:sz w:val="28"/>
        </w:rPr>
      </w:pPr>
    </w:p>
    <w:p w14:paraId="5C2BCB27" w14:textId="77777777" w:rsidR="005405FF" w:rsidRDefault="001F605C" w:rsidP="001F605C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Address: _______________________________ City: _______</w:t>
      </w:r>
      <w:r w:rsidR="005405FF">
        <w:rPr>
          <w:rFonts w:ascii="Times New Roman" w:hAnsi="Times New Roman" w:cs="Times New Roman"/>
          <w:b/>
          <w:sz w:val="28"/>
        </w:rPr>
        <w:t>____</w:t>
      </w:r>
      <w:r>
        <w:rPr>
          <w:rFonts w:ascii="Times New Roman" w:hAnsi="Times New Roman" w:cs="Times New Roman"/>
          <w:b/>
          <w:sz w:val="28"/>
        </w:rPr>
        <w:t>_____</w:t>
      </w:r>
      <w:r w:rsidR="005405FF">
        <w:rPr>
          <w:rFonts w:ascii="Times New Roman" w:hAnsi="Times New Roman" w:cs="Times New Roman"/>
          <w:b/>
          <w:sz w:val="28"/>
        </w:rPr>
        <w:t xml:space="preserve"> </w:t>
      </w:r>
    </w:p>
    <w:p w14:paraId="778E5AD9" w14:textId="3BBCC6CA" w:rsidR="001F605C" w:rsidRDefault="009627C9" w:rsidP="001F605C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State: _</w:t>
      </w:r>
      <w:r w:rsidR="005405FF">
        <w:rPr>
          <w:rFonts w:ascii="Times New Roman" w:hAnsi="Times New Roman" w:cs="Times New Roman"/>
          <w:b/>
          <w:sz w:val="28"/>
        </w:rPr>
        <w:t>____________________                           Zip Code: _______________</w:t>
      </w:r>
    </w:p>
    <w:p w14:paraId="0949628B" w14:textId="66FCAE62" w:rsidR="001F605C" w:rsidRDefault="001F605C" w:rsidP="001F605C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Phone number 1: ____________________________</w:t>
      </w:r>
    </w:p>
    <w:p w14:paraId="04A63D14" w14:textId="03EA3C06" w:rsidR="001F605C" w:rsidRDefault="001F605C" w:rsidP="001F605C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Phone number 2: ____________________________</w:t>
      </w:r>
    </w:p>
    <w:p w14:paraId="38DE8EAA" w14:textId="39431D64" w:rsidR="001F605C" w:rsidRDefault="001F605C" w:rsidP="001F605C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Email Address: ____________________________________________________</w:t>
      </w:r>
    </w:p>
    <w:p w14:paraId="4EC6707B" w14:textId="1592E7C2" w:rsidR="001F605C" w:rsidRDefault="001F605C" w:rsidP="001F605C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School: __________________Grade: _________ </w:t>
      </w:r>
      <w:r w:rsidR="00C43410">
        <w:rPr>
          <w:rFonts w:ascii="Times New Roman" w:hAnsi="Times New Roman" w:cs="Times New Roman"/>
          <w:b/>
          <w:sz w:val="28"/>
        </w:rPr>
        <w:t>Birthday: _________________</w:t>
      </w:r>
    </w:p>
    <w:p w14:paraId="26598EAE" w14:textId="0EDCCB57" w:rsidR="001F605C" w:rsidRDefault="001F605C" w:rsidP="001F605C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Club/Teacher’s Name: __________________________________________</w:t>
      </w:r>
    </w:p>
    <w:p w14:paraId="6C91F607" w14:textId="14FA6E0A" w:rsidR="001F605C" w:rsidRDefault="001F605C" w:rsidP="001F605C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T-shirt </w:t>
      </w:r>
      <w:r w:rsidR="009627C9">
        <w:rPr>
          <w:rFonts w:ascii="Times New Roman" w:hAnsi="Times New Roman" w:cs="Times New Roman"/>
          <w:b/>
          <w:sz w:val="28"/>
        </w:rPr>
        <w:t>Size:</w:t>
      </w:r>
      <w:r>
        <w:rPr>
          <w:rFonts w:ascii="Times New Roman" w:hAnsi="Times New Roman" w:cs="Times New Roman"/>
          <w:b/>
          <w:sz w:val="28"/>
        </w:rPr>
        <w:t xml:space="preserve"> (</w:t>
      </w:r>
      <w:r w:rsidR="006D3FBB">
        <w:rPr>
          <w:rFonts w:ascii="Times New Roman" w:hAnsi="Times New Roman" w:cs="Times New Roman"/>
          <w:b/>
          <w:sz w:val="28"/>
        </w:rPr>
        <w:t>Adult sizes</w:t>
      </w:r>
      <w:r w:rsidR="009627C9">
        <w:rPr>
          <w:rFonts w:ascii="Times New Roman" w:hAnsi="Times New Roman" w:cs="Times New Roman"/>
          <w:b/>
          <w:sz w:val="28"/>
        </w:rPr>
        <w:t>) Small</w:t>
      </w:r>
      <w:r>
        <w:rPr>
          <w:rFonts w:ascii="Times New Roman" w:hAnsi="Times New Roman" w:cs="Times New Roman"/>
          <w:b/>
          <w:sz w:val="28"/>
        </w:rPr>
        <w:t xml:space="preserve">    </w:t>
      </w:r>
      <w:proofErr w:type="gramStart"/>
      <w:r w:rsidR="009627C9">
        <w:rPr>
          <w:rFonts w:ascii="Times New Roman" w:hAnsi="Times New Roman" w:cs="Times New Roman"/>
          <w:b/>
          <w:sz w:val="28"/>
        </w:rPr>
        <w:t>Medium   Large</w:t>
      </w:r>
      <w:proofErr w:type="gramEnd"/>
      <w:r>
        <w:rPr>
          <w:rFonts w:ascii="Times New Roman" w:hAnsi="Times New Roman" w:cs="Times New Roman"/>
          <w:b/>
          <w:sz w:val="28"/>
        </w:rPr>
        <w:t xml:space="preserve">   X-</w:t>
      </w:r>
      <w:r w:rsidR="009627C9">
        <w:rPr>
          <w:rFonts w:ascii="Times New Roman" w:hAnsi="Times New Roman" w:cs="Times New Roman"/>
          <w:b/>
          <w:sz w:val="28"/>
        </w:rPr>
        <w:t xml:space="preserve">Large </w:t>
      </w:r>
      <w:r w:rsidR="006D3FBB">
        <w:rPr>
          <w:rFonts w:ascii="Times New Roman" w:hAnsi="Times New Roman" w:cs="Times New Roman"/>
          <w:b/>
          <w:sz w:val="28"/>
        </w:rPr>
        <w:t xml:space="preserve">  </w:t>
      </w:r>
      <w:r w:rsidR="009627C9">
        <w:rPr>
          <w:rFonts w:ascii="Times New Roman" w:hAnsi="Times New Roman" w:cs="Times New Roman"/>
          <w:b/>
          <w:sz w:val="28"/>
        </w:rPr>
        <w:t>Other: _</w:t>
      </w:r>
      <w:r>
        <w:rPr>
          <w:rFonts w:ascii="Times New Roman" w:hAnsi="Times New Roman" w:cs="Times New Roman"/>
          <w:b/>
          <w:sz w:val="28"/>
        </w:rPr>
        <w:t>______</w:t>
      </w:r>
    </w:p>
    <w:p w14:paraId="5AAC8661" w14:textId="77CD3269" w:rsidR="001F605C" w:rsidRDefault="001F605C" w:rsidP="001F605C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Please list anyone other than yourself </w:t>
      </w:r>
      <w:r w:rsidR="006D3FBB">
        <w:rPr>
          <w:rFonts w:ascii="Times New Roman" w:hAnsi="Times New Roman" w:cs="Times New Roman"/>
          <w:b/>
          <w:sz w:val="28"/>
        </w:rPr>
        <w:t>who</w:t>
      </w:r>
      <w:r>
        <w:rPr>
          <w:rFonts w:ascii="Times New Roman" w:hAnsi="Times New Roman" w:cs="Times New Roman"/>
          <w:b/>
          <w:sz w:val="28"/>
        </w:rPr>
        <w:t xml:space="preserve"> is authorized to pick up your child upon return from camp.  </w:t>
      </w:r>
      <w:r w:rsidR="009627C9">
        <w:rPr>
          <w:rFonts w:ascii="Times New Roman" w:hAnsi="Times New Roman" w:cs="Times New Roman"/>
          <w:b/>
          <w:sz w:val="28"/>
        </w:rPr>
        <w:t>A photo</w:t>
      </w:r>
      <w:r>
        <w:rPr>
          <w:rFonts w:ascii="Times New Roman" w:hAnsi="Times New Roman" w:cs="Times New Roman"/>
          <w:b/>
          <w:sz w:val="28"/>
        </w:rPr>
        <w:t xml:space="preserve"> ID will be requested to pick </w:t>
      </w:r>
      <w:r w:rsidR="009627C9">
        <w:rPr>
          <w:rFonts w:ascii="Times New Roman" w:hAnsi="Times New Roman" w:cs="Times New Roman"/>
          <w:b/>
          <w:sz w:val="28"/>
        </w:rPr>
        <w:t xml:space="preserve">up </w:t>
      </w:r>
      <w:r>
        <w:rPr>
          <w:rFonts w:ascii="Times New Roman" w:hAnsi="Times New Roman" w:cs="Times New Roman"/>
          <w:b/>
          <w:sz w:val="28"/>
        </w:rPr>
        <w:t>your child.</w:t>
      </w:r>
    </w:p>
    <w:p w14:paraId="280E9AFF" w14:textId="30B01D72" w:rsidR="001F605C" w:rsidRDefault="001F605C" w:rsidP="001F605C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___________________________________     _____________________________</w:t>
      </w:r>
    </w:p>
    <w:p w14:paraId="5826E085" w14:textId="6AAD4BB9" w:rsidR="001F605C" w:rsidRDefault="001F605C" w:rsidP="001F605C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___________________________________     _____________________________</w:t>
      </w:r>
    </w:p>
    <w:p w14:paraId="2CC59F43" w14:textId="6F29DC04" w:rsidR="001F605C" w:rsidRDefault="001F605C" w:rsidP="001F605C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___________________________________     _____________________________</w:t>
      </w:r>
    </w:p>
    <w:p w14:paraId="58504D84" w14:textId="7F757D5B" w:rsidR="001F605C" w:rsidRDefault="007B14CA" w:rsidP="001F605C">
      <w:pPr>
        <w:rPr>
          <w:rFonts w:ascii="Times New Roman" w:hAnsi="Times New Roman" w:cs="Times New Roman"/>
          <w:b/>
          <w:sz w:val="28"/>
        </w:rPr>
      </w:pPr>
      <w:r w:rsidRPr="007B14CA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40DC227E" wp14:editId="73DDEAA1">
                <wp:simplePos x="0" y="0"/>
                <wp:positionH relativeFrom="margin">
                  <wp:align>center</wp:align>
                </wp:positionH>
                <wp:positionV relativeFrom="paragraph">
                  <wp:posOffset>374015</wp:posOffset>
                </wp:positionV>
                <wp:extent cx="6381750" cy="14478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1750" cy="144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8CB46D" w14:textId="792D3853" w:rsidR="007B14CA" w:rsidRDefault="007B14C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C227E" id="_x0000_s1027" type="#_x0000_t202" style="position:absolute;margin-left:0;margin-top:29.45pt;width:502.5pt;height:114pt;z-index:-25165516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">
                <v:textbox>
                  <w:txbxContent>
                    <w:p w14:paraId="778CB46D" w14:textId="792D3853" w:rsidR="007B14CA" w:rsidRDefault="007B14CA"/>
                  </w:txbxContent>
                </v:textbox>
                <w10:wrap anchorx="margin"/>
              </v:shape>
            </w:pict>
          </mc:Fallback>
        </mc:AlternateContent>
      </w:r>
      <w:r w:rsidR="001F605C">
        <w:rPr>
          <w:rFonts w:ascii="Times New Roman" w:hAnsi="Times New Roman" w:cs="Times New Roman"/>
          <w:b/>
          <w:sz w:val="28"/>
        </w:rPr>
        <w:t>Roommate Preference: _________________________</w:t>
      </w:r>
      <w:r>
        <w:rPr>
          <w:rFonts w:ascii="Times New Roman" w:hAnsi="Times New Roman" w:cs="Times New Roman"/>
          <w:b/>
          <w:sz w:val="28"/>
        </w:rPr>
        <w:t>____________</w:t>
      </w:r>
      <w:r w:rsidR="001F605C">
        <w:rPr>
          <w:rFonts w:ascii="Times New Roman" w:hAnsi="Times New Roman" w:cs="Times New Roman"/>
          <w:b/>
          <w:sz w:val="28"/>
        </w:rPr>
        <w:t>_________</w:t>
      </w:r>
    </w:p>
    <w:p w14:paraId="5F967B42" w14:textId="77777777" w:rsidR="007B14CA" w:rsidRDefault="007B14CA" w:rsidP="007B14CA">
      <w:pPr>
        <w:spacing w:after="0"/>
        <w:rPr>
          <w:rFonts w:ascii="Times New Roman" w:hAnsi="Times New Roman" w:cs="Times New Roman"/>
          <w:b/>
          <w:sz w:val="24"/>
        </w:rPr>
      </w:pPr>
    </w:p>
    <w:p w14:paraId="5148F0BE" w14:textId="237F240B" w:rsidR="007B14CA" w:rsidRPr="007B14CA" w:rsidRDefault="007B14CA" w:rsidP="007B14CA">
      <w:pPr>
        <w:spacing w:after="0"/>
        <w:rPr>
          <w:rFonts w:ascii="Times New Roman" w:hAnsi="Times New Roman" w:cs="Times New Roman"/>
          <w:b/>
          <w:sz w:val="24"/>
        </w:rPr>
      </w:pPr>
      <w:r w:rsidRPr="007B14CA">
        <w:rPr>
          <w:rFonts w:ascii="Times New Roman" w:hAnsi="Times New Roman" w:cs="Times New Roman"/>
          <w:b/>
          <w:sz w:val="24"/>
        </w:rPr>
        <w:t>For Office Use Only:</w:t>
      </w:r>
      <w:r w:rsidR="001F605C">
        <w:rPr>
          <w:rFonts w:ascii="Times New Roman" w:hAnsi="Times New Roman" w:cs="Times New Roman"/>
          <w:b/>
          <w:sz w:val="28"/>
        </w:rPr>
        <w:t xml:space="preserve">   </w:t>
      </w:r>
    </w:p>
    <w:p w14:paraId="3566BD55" w14:textId="1925916E" w:rsidR="001F605C" w:rsidRDefault="001F605C" w:rsidP="001F605C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Completed F-600A_____   Insurance _____ Attended Parent’s Meeting ____</w:t>
      </w:r>
    </w:p>
    <w:p w14:paraId="4B833D89" w14:textId="66CA865A" w:rsidR="001F605C" w:rsidRPr="001F605C" w:rsidRDefault="001F605C" w:rsidP="001F605C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Payment _______________  Date _____________ Receipt ________________</w:t>
      </w:r>
      <w:r w:rsidRPr="001F605C">
        <w:t xml:space="preserve"> </w:t>
      </w:r>
      <w:r w:rsidRPr="001F605C">
        <w:rPr>
          <w:rFonts w:ascii="Times New Roman" w:hAnsi="Times New Roman" w:cs="Times New Roman"/>
          <w:b/>
          <w:sz w:val="28"/>
        </w:rPr>
        <w:t>Payment _______________  Date _____________ Receipt ________________</w:t>
      </w:r>
      <w:r w:rsidRPr="001F605C">
        <w:t xml:space="preserve"> </w:t>
      </w:r>
      <w:r w:rsidRPr="001F605C">
        <w:rPr>
          <w:rFonts w:ascii="Times New Roman" w:hAnsi="Times New Roman" w:cs="Times New Roman"/>
          <w:b/>
          <w:sz w:val="28"/>
        </w:rPr>
        <w:t>Payment _______________  Date _____________ Receipt ________________</w:t>
      </w:r>
    </w:p>
    <w:sectPr w:rsidR="001F605C" w:rsidRPr="001F605C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ED403F" w14:textId="77777777" w:rsidR="00F75446" w:rsidRDefault="00F75446" w:rsidP="001F605C">
      <w:pPr>
        <w:spacing w:after="0" w:line="240" w:lineRule="auto"/>
      </w:pPr>
      <w:r>
        <w:separator/>
      </w:r>
    </w:p>
  </w:endnote>
  <w:endnote w:type="continuationSeparator" w:id="0">
    <w:p w14:paraId="1F260C51" w14:textId="77777777" w:rsidR="00F75446" w:rsidRDefault="00F75446" w:rsidP="001F60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D54E2" w14:textId="683B55D5" w:rsidR="001F605C" w:rsidRDefault="000C54DE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758AEAF" wp14:editId="53880E2A">
          <wp:simplePos x="0" y="0"/>
          <wp:positionH relativeFrom="column">
            <wp:posOffset>-200025</wp:posOffset>
          </wp:positionH>
          <wp:positionV relativeFrom="paragraph">
            <wp:posOffset>-391160</wp:posOffset>
          </wp:positionV>
          <wp:extent cx="6356350" cy="819150"/>
          <wp:effectExtent l="0" t="0" r="635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Extension UT TSU 4-H Color BARw4h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089" t="37785" r="12713" b="37621"/>
                  <a:stretch/>
                </pic:blipFill>
                <pic:spPr bwMode="auto">
                  <a:xfrm>
                    <a:off x="0" y="0"/>
                    <a:ext cx="6356350" cy="8191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4DADDE" w14:textId="77777777" w:rsidR="00F75446" w:rsidRDefault="00F75446" w:rsidP="001F605C">
      <w:pPr>
        <w:spacing w:after="0" w:line="240" w:lineRule="auto"/>
      </w:pPr>
      <w:r>
        <w:separator/>
      </w:r>
    </w:p>
  </w:footnote>
  <w:footnote w:type="continuationSeparator" w:id="0">
    <w:p w14:paraId="5E025682" w14:textId="77777777" w:rsidR="00F75446" w:rsidRDefault="00F75446" w:rsidP="001F605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Nzc0NjE3MDCxMDJQ0lEKTi0uzszPAykwrAUAjLBcWCwAAAA="/>
  </w:docVars>
  <w:rsids>
    <w:rsidRoot w:val="001F605C"/>
    <w:rsid w:val="000C54DE"/>
    <w:rsid w:val="00115C1E"/>
    <w:rsid w:val="001F605C"/>
    <w:rsid w:val="002056DB"/>
    <w:rsid w:val="005405FF"/>
    <w:rsid w:val="00572D3B"/>
    <w:rsid w:val="006D3FBB"/>
    <w:rsid w:val="007463F4"/>
    <w:rsid w:val="007B14CA"/>
    <w:rsid w:val="00925C36"/>
    <w:rsid w:val="009627C9"/>
    <w:rsid w:val="00AD735D"/>
    <w:rsid w:val="00C43410"/>
    <w:rsid w:val="00D53E7B"/>
    <w:rsid w:val="00F75446"/>
    <w:rsid w:val="00F85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453F22"/>
  <w15:chartTrackingRefBased/>
  <w15:docId w15:val="{A3C51644-5147-40B4-A8D2-0C2195B2E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60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605C"/>
  </w:style>
  <w:style w:type="paragraph" w:styleId="Footer">
    <w:name w:val="footer"/>
    <w:basedOn w:val="Normal"/>
    <w:link w:val="FooterChar"/>
    <w:uiPriority w:val="99"/>
    <w:unhideWhenUsed/>
    <w:rsid w:val="001F60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605C"/>
  </w:style>
  <w:style w:type="paragraph" w:styleId="BalloonText">
    <w:name w:val="Balloon Text"/>
    <w:basedOn w:val="Normal"/>
    <w:link w:val="BalloonTextChar"/>
    <w:uiPriority w:val="99"/>
    <w:semiHidden/>
    <w:unhideWhenUsed/>
    <w:rsid w:val="007B14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14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366CC3-4786-4ED2-9046-9458C3E731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30</Words>
  <Characters>1316</Characters>
  <Application>Microsoft Office Word</Application>
  <DocSecurity>0</DocSecurity>
  <Lines>2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eves, Kane</dc:creator>
  <cp:keywords/>
  <dc:description/>
  <cp:lastModifiedBy>Reeves, Kane</cp:lastModifiedBy>
  <cp:revision>13</cp:revision>
  <cp:lastPrinted>2022-01-13T19:54:00Z</cp:lastPrinted>
  <dcterms:created xsi:type="dcterms:W3CDTF">2018-02-02T22:45:00Z</dcterms:created>
  <dcterms:modified xsi:type="dcterms:W3CDTF">2026-01-28T16:5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048123012228ce3004a60f9c030b2adedc90cba61a4c4bd27e16bd0e928836</vt:lpwstr>
  </property>
  <property fmtid="{D5CDD505-2E9C-101B-9397-08002B2CF9AE}" pid="3" name="MSIP_Label_cc6bc328-2da9-4b02-83d3-3cec76ab836e_Enabled">
    <vt:lpwstr>true</vt:lpwstr>
  </property>
  <property fmtid="{D5CDD505-2E9C-101B-9397-08002B2CF9AE}" pid="4" name="MSIP_Label_cc6bc328-2da9-4b02-83d3-3cec76ab836e_SetDate">
    <vt:lpwstr>2026-01-28T16:49:39Z</vt:lpwstr>
  </property>
  <property fmtid="{D5CDD505-2E9C-101B-9397-08002B2CF9AE}" pid="5" name="MSIP_Label_cc6bc328-2da9-4b02-83d3-3cec76ab836e_Method">
    <vt:lpwstr>Standard</vt:lpwstr>
  </property>
  <property fmtid="{D5CDD505-2E9C-101B-9397-08002B2CF9AE}" pid="6" name="MSIP_Label_cc6bc328-2da9-4b02-83d3-3cec76ab836e_Name">
    <vt:lpwstr>defa4170-0d19-0005-0004-bc88714345d2</vt:lpwstr>
  </property>
  <property fmtid="{D5CDD505-2E9C-101B-9397-08002B2CF9AE}" pid="7" name="MSIP_Label_cc6bc328-2da9-4b02-83d3-3cec76ab836e_SiteId">
    <vt:lpwstr>7c539505-f129-46ae-a6cf-ecaf413b8b0d</vt:lpwstr>
  </property>
  <property fmtid="{D5CDD505-2E9C-101B-9397-08002B2CF9AE}" pid="8" name="MSIP_Label_cc6bc328-2da9-4b02-83d3-3cec76ab836e_ActionId">
    <vt:lpwstr>fb4697d4-f2bb-4856-b35f-53f778e893e2</vt:lpwstr>
  </property>
  <property fmtid="{D5CDD505-2E9C-101B-9397-08002B2CF9AE}" pid="9" name="MSIP_Label_cc6bc328-2da9-4b02-83d3-3cec76ab836e_ContentBits">
    <vt:lpwstr>0</vt:lpwstr>
  </property>
  <property fmtid="{D5CDD505-2E9C-101B-9397-08002B2CF9AE}" pid="10" name="MSIP_Label_cc6bc328-2da9-4b02-83d3-3cec76ab836e_Tag">
    <vt:lpwstr>50, 3, 0, 1</vt:lpwstr>
  </property>
</Properties>
</file>